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Electronics Engineer Internship Position</w:t>
      </w:r>
      <w:r>
        <w:br/>
      </w:r>
      <w:r>
        <w:t xml:space="preserve">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Zurich, Switzerland</w:t>
      </w:r>
    </w:p>
    <w:bookmarkStart w:id="21" w:name="X1d14a458f45164decc490020b0cef3b87177c94"/>
    <w:p>
      <w:pPr>
        <w:pStyle w:val="Heading2"/>
      </w:pPr>
      <w:r>
        <w:t xml:space="preserve">Subject: Application for Electronics Engineer Internship Position in Switzerland Zurich</w:t>
      </w:r>
    </w:p>
    <w:bookmarkEnd w:id="21"/>
    <w:p>
      <w:pPr>
        <w:pStyle w:val="FirstParagraph"/>
      </w:pPr>
      <w:r>
        <w:t xml:space="preserve">Dear Hiring Team,</w:t>
      </w:r>
    </w:p>
    <w:p>
      <w:pPr>
        <w:pStyle w:val="BodyText"/>
      </w:pPr>
      <w:r>
        <w:t xml:space="preserve">I am writing this Internship Application Letter to express my enthusiastic interest in the Electronics Engineer internship position at your esteemed organization, located in the innovative hub of Switzerland Zurich. As a highly motivated final-year Electronics Engineering student at [Your University], I have meticulously prepared myself to contribute meaningfully to your team while immersing myself in Switzerland's world-class technological ecosystem. This opportunity represents more than just an internship—it is a strategic step toward my career as a globally competitive Electronics Engineer within Europe's most dynamic innovation landscape.</w:t>
      </w:r>
    </w:p>
    <w:p>
      <w:pPr>
        <w:pStyle w:val="BodyText"/>
      </w:pPr>
      <w:r>
        <w:t xml:space="preserve">My academic journey has been rigorously focused on hardware systems, embedded design, and cutting-edge signal processing—subjects directly aligned with Switzerland Zurich's reputation as a nexus for electronics innovation. At [Your University], I maintained a 3.8/4.0 GPA while completing specialized coursework including Advanced Microcontroller Systems, RF Circuit Design, Digital Signal Processing (DSP), and Power Electronics Management. My capstone project, "AI-Integrated Wearable Health Monitor with Low-Power IoT Connectivity," required designing a complete hardware-software stack using ARM Cortex-M7 microcontrollers and Bluetooth 5.0 LE protocols. This project earned recognition as the department's top technical innovation in 2023, demonstrating my ability to transform theoretical concepts into functional prototypes—a skill I understand is vital for success at your Zurich-based engineering team.</w:t>
      </w:r>
    </w:p>
    <w:p>
      <w:pPr>
        <w:pStyle w:val="BodyText"/>
      </w:pPr>
      <w:r>
        <w:t xml:space="preserve">Technical proficiency forms the cornerstone of my qualification as an Electronics Engineer applicant. I possess hands-on expertise with industry-standard tools including Altium Designer for PCB layout, MATLAB/Simulink for system simulation, and LabVIEW for test automation. During my academic tenure, I independently developed a multi-sensor environmental monitoring station that reduced power consumption by 40% through optimized circuit design—evidence of my commitment to sustainable engineering practices critical to Switzerland's green technology leadership. Additionally, I am certified in ISO 9001 quality management principles and have completed specialized training in IPC-A-610 Class III assembly standards, ensuring I can immediately contribute to your manufacturing and R&amp;D workflows without extensive onboarding.</w:t>
      </w:r>
    </w:p>
    <w:p>
      <w:pPr>
        <w:pStyle w:val="BodyText"/>
      </w:pPr>
      <w:r>
        <w:t xml:space="preserve">What draws me specifically to Switzerland Zurich is not merely the city's status as a global financial center, but its unparalleled concentration of electronics engineering excellence. As an international student deeply familiar with Swiss culture through prior exchange programs at ETH Zurich, I have witnessed firsthand how companies like [Mention a Real Company in Zurich if possible, otherwise generalize] leverage the region’s collaborative ecosystem to pioneer solutions in medical devices and industrial automation. The convergence of academic rigor at institutions like ETH and Empa with industry leaders creates an environment where theoretical knowledge rapidly translates into market-ready innovation—exactly the environment I seek to grow as an Electronics Engineer. My fluency in German (B2 level) and professional proficiency in English further ensure seamless integration into your multicultural Zurich workplace, where communication across technical disciplines is paramount.</w:t>
      </w:r>
    </w:p>
    <w:p>
      <w:pPr>
        <w:pStyle w:val="BodyText"/>
      </w:pPr>
      <w:r>
        <w:t xml:space="preserve">I am particularly inspired by your company’s recent work on [Mention Specific Project/Technology if known, otherwise state: "sustainable power management systems" or "next-generation sensor fusion technologies"]. In my research, I discovered that your team’s approach to modular circuit design aligns perfectly with my thesis focus on energy-efficient embedded systems. I am eager to contribute to such initiatives while learning from Zurich’s engineering pioneers who consistently push the boundaries of what electronics can achieve. The prospect of working alongside professionals who view challenges like electromagnetic interference in 5G infrastructure or miniaturization for wearable tech not as obstacles but as opportunities deeply resonates with my own problem-solving philosophy.</w:t>
      </w:r>
    </w:p>
    <w:p>
      <w:pPr>
        <w:pStyle w:val="BodyText"/>
      </w:pPr>
      <w:r>
        <w:t xml:space="preserve">My commitment extends beyond technical skills to embrace Switzerland’s unique work culture. I have studied Swiss values of precision, punctuality, and collaborative excellence—qualities I’ve practiced through my leadership role in the [University] Electronics Club, where I mentored 15 students in building their first PCB prototypes. At Zurich’s international conferences such as the European Solid-State Circuits Conference (ESSCIRC), I observed how Swiss engineers prioritize sustainable innovation without compromising performance—a mindset I now embody daily. This Internship Application Letter represents my earnest desire to bring this ethos to your team while absorbing the technical mastery cultivated over decades of Zurich’s engineering legacy.</w:t>
      </w:r>
    </w:p>
    <w:p>
      <w:pPr>
        <w:pStyle w:val="BodyText"/>
      </w:pPr>
      <w:r>
        <w:t xml:space="preserve">Switzerland Zurich offers far more than a workplace; it provides an immersive learning environment where cultural diversity fuels technological breakthroughs. Having lived in Switzerland for six months during my university exchange, I appreciate how Zurich seamlessly blends Alpine tranquility with digital innovation—creating the ideal atmosphere for focused engineering work. I am confident that my background in analog/digital hybrid circuit design, coupled with my proactive approach to technical challenges, would allow me to immediately support your R&amp;D pipelines while developing as a future Electronics Engineer within this exceptional ecosystem.</w:t>
      </w:r>
    </w:p>
    <w:p>
      <w:pPr>
        <w:pStyle w:val="BodyText"/>
      </w:pPr>
      <w:r>
        <w:t xml:space="preserve">I have attached my resume detailing further projects including a [Briefly Mention Another Project] and references from professors specializing in semiconductor physics and embedded systems. I welcome the opportunity to discuss how my skills in circuit simulation, prototyping, and system integration can benefit your Zurich operations. Thank you for considering this Internship Application Letter—my eagerness to contribute to Switzerland Zurich’s engineering excellence is matched only by my dedication to learning within your innovative environment.</w:t>
      </w:r>
    </w:p>
    <w:p>
      <w:pPr>
        <w:pStyle w:val="BodyText"/>
      </w:pPr>
      <w:r>
        <w:t xml:space="preserve">Sincerely,</w:t>
      </w:r>
    </w:p>
    <w:p>
      <w:pPr>
        <w:pStyle w:val="BodyText"/>
      </w:pPr>
      <w:r>
        <w:t xml:space="preserve">[Your Full Name]</w:t>
      </w:r>
    </w:p>
    <w:p>
      <w:pPr>
        <w:pStyle w:val="BodyText"/>
      </w:pPr>
      <w:r>
        <w:t xml:space="preserve">Word Count: 872</w:t>
      </w:r>
    </w:p>
    <w:p>
      <w:pPr>
        <w:pStyle w:val="BodyText"/>
      </w:pPr>
      <w:r>
        <w:t xml:space="preserve">This Internship Application Letter explicitly incorporates "Electronics Engineer" and "Switzerland Zurich" as required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Switzerland Zurich</dc:title>
  <dc:creator/>
  <cp:keywords/>
  <dcterms:created xsi:type="dcterms:W3CDTF">2026-05-02T23:58:50Z</dcterms:created>
  <dcterms:modified xsi:type="dcterms:W3CDTF">2026-05-02T23:58:50Z</dcterms:modified>
</cp:coreProperties>
</file>

<file path=docProps/custom.xml><?xml version="1.0" encoding="utf-8"?>
<Properties xmlns="http://schemas.openxmlformats.org/officeDocument/2006/custom-properties" xmlns:vt="http://schemas.openxmlformats.org/officeDocument/2006/docPropsVTypes"/>
</file>